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соответствующих ресурсах и разместить на них ссылки на сайт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929387"/>
            <wp:effectExtent b="0" l="0" r="0" t="0"/>
            <wp:docPr descr="Figure 1: Ссыл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сылк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617847"/>
            <wp:effectExtent b="0" l="0" r="0" t="0"/>
            <wp:docPr descr="Figure 2: По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ть пост на тему по выбору: Работа с библиографией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617847"/>
            <wp:effectExtent b="0" l="0" r="0" t="0"/>
            <wp:docPr descr="Figure 3: Пос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</w:t>
      </w:r>
    </w:p>
    <w:bookmarkEnd w:id="0"/>
    <w:p>
      <w:pPr>
        <w:pStyle w:val="BodyText"/>
      </w:pPr>
      <w:r>
        <w:t xml:space="preserve">Данные изменения можете посмотреть по ссылкам:</w:t>
      </w:r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https://github.com/avobrezkova/website</w:t>
        </w:r>
      </w:hyperlink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https://github.com/avobrezkova/study_2022-2023_os-intro/tree/master/project-personal/stage4</w:t>
        </w:r>
      </w:hyperlink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реализации второго этапа индивидуального проекта я добавила на сайт ссылки на научные и библиометрические ресурсы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https://esystem.rudn.ru/mod/page/view.php?id=971063</w:t>
        </w:r>
      </w:hyperlink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esystem.rudn.ru/mod/page/view.php?id=971063" TargetMode="External" /><Relationship Type="http://schemas.openxmlformats.org/officeDocument/2006/relationships/hyperlink" Id="rId35" Target="https://github.com/avobrezkova/study_2022-2023_os-intro/tree/master/project-personal/stage4" TargetMode="External" /><Relationship Type="http://schemas.openxmlformats.org/officeDocument/2006/relationships/hyperlink" Id="rId34" Target="https://github.com/avobrezkova/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mod/page/view.php?id=971063" TargetMode="External" /><Relationship Type="http://schemas.openxmlformats.org/officeDocument/2006/relationships/hyperlink" Id="rId35" Target="https://github.com/avobrezkova/study_2022-2023_os-intro/tree/master/project-personal/stage4" TargetMode="External" /><Relationship Type="http://schemas.openxmlformats.org/officeDocument/2006/relationships/hyperlink" Id="rId34" Target="https://github.com/avobrezkova/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№4</dc:title>
  <dc:creator>Обрезкова Анастасия Владимировна</dc:creator>
  <dc:language>ru-RU</dc:language>
  <cp:keywords/>
  <dcterms:created xsi:type="dcterms:W3CDTF">2023-04-29T20:17:14Z</dcterms:created>
  <dcterms:modified xsi:type="dcterms:W3CDTF">2023-04-29T20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